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E4FBB78" w:rsidR="00173A24" w:rsidRDefault="00A14B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E6E39AB" w:rsidR="00173A24" w:rsidRDefault="00A14BC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C129469" w:rsidR="00173A24" w:rsidRDefault="00D22E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is used to divide things like images, text, etc. and make groups of said thing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C00A2BF" w:rsidR="00173A24" w:rsidRDefault="000A2B9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is placing </w:t>
      </w:r>
      <w:r w:rsidR="00B21C55">
        <w:rPr>
          <w:rFonts w:ascii="Muli" w:eastAsia="Muli" w:hAnsi="Muli" w:cs="Muli"/>
          <w:b/>
          <w:sz w:val="24"/>
          <w:szCs w:val="24"/>
        </w:rPr>
        <w:t xml:space="preserve">of </w:t>
      </w:r>
      <w:r>
        <w:rPr>
          <w:rFonts w:ascii="Muli" w:eastAsia="Muli" w:hAnsi="Muli" w:cs="Muli"/>
          <w:b/>
          <w:sz w:val="24"/>
          <w:szCs w:val="24"/>
        </w:rPr>
        <w:t>a</w:t>
      </w:r>
      <w:r w:rsidR="002536DC">
        <w:rPr>
          <w:rFonts w:ascii="Muli" w:eastAsia="Muli" w:hAnsi="Muli" w:cs="Muli"/>
          <w:b/>
          <w:sz w:val="24"/>
          <w:szCs w:val="24"/>
        </w:rPr>
        <w:t xml:space="preserve"> sprite</w:t>
      </w:r>
      <w:r>
        <w:rPr>
          <w:rFonts w:ascii="Muli" w:eastAsia="Muli" w:hAnsi="Muli" w:cs="Muli"/>
          <w:b/>
          <w:sz w:val="24"/>
          <w:szCs w:val="24"/>
        </w:rPr>
        <w:t xml:space="preserve"> relative to </w:t>
      </w:r>
      <w:r w:rsidR="00B21C55">
        <w:rPr>
          <w:rFonts w:ascii="Muli" w:eastAsia="Muli" w:hAnsi="Muli" w:cs="Muli"/>
          <w:b/>
          <w:sz w:val="24"/>
          <w:szCs w:val="24"/>
        </w:rPr>
        <w:t>its</w:t>
      </w:r>
      <w:r>
        <w:rPr>
          <w:rFonts w:ascii="Muli" w:eastAsia="Muli" w:hAnsi="Muli" w:cs="Muli"/>
          <w:b/>
          <w:sz w:val="24"/>
          <w:szCs w:val="24"/>
        </w:rPr>
        <w:t xml:space="preserve"> current position. </w:t>
      </w:r>
      <w:r w:rsidR="00B21C55">
        <w:rPr>
          <w:rFonts w:ascii="Muli" w:eastAsia="Muli" w:hAnsi="Muli" w:cs="Muli"/>
          <w:b/>
          <w:sz w:val="24"/>
          <w:szCs w:val="24"/>
        </w:rPr>
        <w:t xml:space="preserve">Absolute positioning is </w:t>
      </w:r>
      <w:r w:rsidR="002536DC">
        <w:rPr>
          <w:rFonts w:ascii="Muli" w:eastAsia="Muli" w:hAnsi="Muli" w:cs="Muli"/>
          <w:b/>
          <w:sz w:val="24"/>
          <w:szCs w:val="24"/>
        </w:rPr>
        <w:t>placing of a sprite relative to its parent’s position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95DF82E" w:rsidR="00173A24" w:rsidRDefault="00CB559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to set the degree at which the content is hidden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17F6443" w:rsidR="00173A24" w:rsidRDefault="00165D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XS is used in the React Native Framework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3F47EEFE" w:rsidR="00173A24" w:rsidRDefault="00165D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are using Expo</w:t>
      </w:r>
      <w:r w:rsidR="00A312AA">
        <w:rPr>
          <w:rFonts w:ascii="Muli" w:eastAsia="Muli" w:hAnsi="Muli" w:cs="Muli"/>
          <w:sz w:val="24"/>
          <w:szCs w:val="24"/>
        </w:rPr>
        <w:t>.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F9953DB" w:rsidR="00173A24" w:rsidRDefault="00A312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irst download the Expo app on mobile, then sign </w:t>
      </w:r>
      <w:proofErr w:type="gramStart"/>
      <w:r>
        <w:rPr>
          <w:rFonts w:ascii="Muli" w:eastAsia="Muli" w:hAnsi="Muli" w:cs="Muli"/>
          <w:sz w:val="24"/>
          <w:szCs w:val="24"/>
        </w:rPr>
        <w:t>in to</w:t>
      </w:r>
      <w:proofErr w:type="gramEnd"/>
      <w:r>
        <w:rPr>
          <w:rFonts w:ascii="Muli" w:eastAsia="Muli" w:hAnsi="Muli" w:cs="Muli"/>
          <w:sz w:val="24"/>
          <w:szCs w:val="24"/>
        </w:rPr>
        <w:t xml:space="preserve"> your account, you should be able to see your projects, or snacks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8E5252D" w:rsidR="00173A24" w:rsidRDefault="00A312A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The render</w:t>
      </w:r>
      <w:r>
        <w:t xml:space="preserve"> function displays whatever components are returned by i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C2F50CF" w:rsidR="00173A24" w:rsidRDefault="00A36F8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is what is used to display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307F6DAF" w14:textId="77777777" w:rsidR="00353D88" w:rsidRDefault="00353D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D" w14:textId="553D6C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2E24CF9C" w14:textId="66EA5150" w:rsidR="00353D88" w:rsidRDefault="00353D88" w:rsidP="00353D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&lt;Text&gt;</w:t>
      </w:r>
      <w:r>
        <w:rPr>
          <w:rFonts w:ascii="Muli" w:eastAsia="Muli" w:hAnsi="Muli" w:cs="Muli"/>
          <w:sz w:val="24"/>
          <w:szCs w:val="24"/>
        </w:rPr>
        <w:t xml:space="preserve"> component and the React </w:t>
      </w:r>
      <w:r w:rsidR="00B84189">
        <w:rPr>
          <w:rFonts w:ascii="Muli" w:eastAsia="Muli" w:hAnsi="Muli" w:cs="Muli"/>
          <w:sz w:val="24"/>
          <w:szCs w:val="24"/>
        </w:rPr>
        <w:t>components.</w:t>
      </w:r>
    </w:p>
    <w:p w14:paraId="4C4C8205" w14:textId="77777777" w:rsidR="00353D88" w:rsidRDefault="00353D8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2B91"/>
    <w:rsid w:val="00165D5E"/>
    <w:rsid w:val="00173A24"/>
    <w:rsid w:val="002536DC"/>
    <w:rsid w:val="00353D88"/>
    <w:rsid w:val="009526BB"/>
    <w:rsid w:val="00A14BC1"/>
    <w:rsid w:val="00A312AA"/>
    <w:rsid w:val="00A36F81"/>
    <w:rsid w:val="00B21C55"/>
    <w:rsid w:val="00B84189"/>
    <w:rsid w:val="00CB5599"/>
    <w:rsid w:val="00D22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9</TotalTime>
  <Pages>3</Pages>
  <Words>258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ika Malkani</cp:lastModifiedBy>
  <cp:revision>26</cp:revision>
  <dcterms:created xsi:type="dcterms:W3CDTF">2021-01-06T05:46:00Z</dcterms:created>
  <dcterms:modified xsi:type="dcterms:W3CDTF">2021-07-07T01:59:00Z</dcterms:modified>
</cp:coreProperties>
</file>